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6" w:name="financial-analyst-cover-letter"/>
    <w:p>
      <w:pPr>
        <w:pStyle w:val="Heading1"/>
      </w:pPr>
      <w:r>
        <w:t xml:space="preserve">Financial Analyst Cover Letter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Your Address</w:t>
      </w:r>
      <w:r>
        <w:br/>
      </w:r>
      <w:r>
        <w:t xml:space="preserve">City, State, ZIP Code</w:t>
      </w:r>
      <w:r>
        <w:br/>
      </w:r>
      <w:r>
        <w:t xml:space="preserve">Email Address | Phone Number | LinkedIn Profile (if applicable)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HR Department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Seoul, South Korea</w:t>
      </w:r>
    </w:p>
    <w:bookmarkStart w:id="25" w:name="X34ed2dc41d41ae6e7cf3defb3c406fe942a2305"/>
    <w:p>
      <w:pPr>
        <w:pStyle w:val="Heading2"/>
      </w:pPr>
      <w:r>
        <w:t xml:space="preserve">Subject: Application for Financial Analyst Position at [Company Name], Seoul, South Korea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Financial Analyst position at [Company Name] in Seoul, South Korea. As a professional with a strong background in financial modeling, data analysis, and strategic decision-making, I am eager to contribute my expertise to a dynamic organization like yours while immersing myself in the vibrant economic landscape of South Korea. With a deep understanding of global financial systems and a passion for leveraging data to drive business success, I am confident that my skills align with the goals of [Company Name] as it continues to thrive in Seoul’s competitive market.</w:t>
      </w:r>
    </w:p>
    <w:bookmarkStart w:id="20" w:name="why-south-korea-a-strategic-vision"/>
    <w:p>
      <w:pPr>
        <w:pStyle w:val="Heading3"/>
      </w:pPr>
      <w:r>
        <w:t xml:space="preserve">Why South Korea? A Strategic Vision</w:t>
      </w:r>
    </w:p>
    <w:p>
      <w:pPr>
        <w:pStyle w:val="FirstParagraph"/>
      </w:pPr>
      <w:r>
        <w:t xml:space="preserve">South Korea’s position as a global economic powerhouse, particularly in technology, manufacturing, and finance, has always fascinated me. Seoul, as the nation’s capital and financial hub, offers a unique blend of innovation and tradition that I am eager to engage with. The city’s rapid digital transformation, coupled with its robust financial institutions and regulatory frameworks, creates an environment where strategic financial analysts can make a tangible impact. I am particularly drawn to [Company Name]’s reputation for excellence in [mention specific industry or value proposition if known], and I believe my analytical skills and cultural adaptability would enable me to contribute meaningfully to your team.</w:t>
      </w:r>
    </w:p>
    <w:bookmarkEnd w:id="20"/>
    <w:bookmarkStart w:id="21" w:name="X85ffb48e6af8b69efea502db445ba58f7aba834"/>
    <w:p>
      <w:pPr>
        <w:pStyle w:val="Heading3"/>
      </w:pPr>
      <w:r>
        <w:t xml:space="preserve">Professional Expertise in Financial Analysis</w:t>
      </w:r>
    </w:p>
    <w:p>
      <w:pPr>
        <w:pStyle w:val="FirstParagraph"/>
      </w:pPr>
      <w:r>
        <w:t xml:space="preserve">With over [X years] of experience in financial analysis, I have developed a proven ability to interpret complex datasets, identify trends, and provide actionable insights that support informed decision-making. My career has been defined by a commitment to precision and innovation, whether through constructing financial models for investment strategies or optimizing budgeting processes for large-scale operations. For instance, at [Previous Company], I led a project that reduced operational costs by [X]% by identifying inefficiencies in supply chain financing, demonstrating my ability to translate data into measurable outcomes.</w:t>
      </w:r>
    </w:p>
    <w:p>
      <w:pPr>
        <w:pStyle w:val="BodyText"/>
      </w:pPr>
      <w:r>
        <w:t xml:space="preserve">My expertise spans key areas such as financial forecasting, risk assessment, and performance analytics. I am proficient in tools like Excel, Tableau, and Power BI for data visualization and have experience with ERP systems such as SAP and Oracle. Additionally, my background in [mention specific industry or sector] has equipped me with a nuanced understanding of the challenges and opportunities unique to that field. Whether it’s evaluating market trends or assessing the financial viability of new projects, I approach every task with a focus on accuracy, creativity, and strategic alignment.</w:t>
      </w:r>
    </w:p>
    <w:bookmarkEnd w:id="21"/>
    <w:bookmarkStart w:id="22" w:name="Xfbc2e45bd552c77ffd73ac9493ca55effeee1d9"/>
    <w:p>
      <w:pPr>
        <w:pStyle w:val="Heading3"/>
      </w:pPr>
      <w:r>
        <w:t xml:space="preserve">Adaptability in South Korea’s Dynamic Market</w:t>
      </w:r>
    </w:p>
    <w:p>
      <w:pPr>
        <w:pStyle w:val="FirstParagraph"/>
      </w:pPr>
      <w:r>
        <w:t xml:space="preserve">Working as a Financial Analyst in Seoul requires not only technical skills but also an understanding of the local economic landscape. South Korea’s financial sector is highly regulated yet rapidly evolving, with a strong emphasis on digital innovation and global competitiveness. I have studied the country’s financial regulations, including those related to [mention specific areas like tax policies, investment laws, or fintech advancements], and am eager to apply this knowledge in a real-world setting. My ability to navigate complex regulatory environments while maintaining a forward-thinking mindset makes me well-suited for this role.</w:t>
      </w:r>
    </w:p>
    <w:p>
      <w:pPr>
        <w:pStyle w:val="BodyText"/>
      </w:pPr>
      <w:r>
        <w:t xml:space="preserve">Furthermore, I have a strong interest in Korean culture and business practices. I believe that effective financial analysis goes beyond numbers—it involves understanding the human elements of decision-making, including cross-cultural collaboration and communication. My experience working with international teams has honed my ability to bridge cultural gaps and contribute to a cohesive, high-performing workplace. In Seoul’s fast-paced environment, I am confident that my adaptability and collaborative spirit will enable me to thrive.</w:t>
      </w:r>
    </w:p>
    <w:bookmarkEnd w:id="22"/>
    <w:bookmarkStart w:id="23" w:name="why-company-name"/>
    <w:p>
      <w:pPr>
        <w:pStyle w:val="Heading3"/>
      </w:pPr>
      <w:r>
        <w:t xml:space="preserve">Why [Company Name]?</w:t>
      </w:r>
    </w:p>
    <w:p>
      <w:pPr>
        <w:pStyle w:val="FirstParagraph"/>
      </w:pPr>
      <w:r>
        <w:t xml:space="preserve">[Company Name]’s commitment to [mention specific values or initiatives, such as innovation, sustainability, or customer-centricity] resonates deeply with my professional philosophy. I am particularly impressed by your recent achievements in [specific project, product launch, or market expansion], which reflect a forward-thinking approach that aligns with my own career goals. I would be honored to contribute to your continued success by providing insightful financial analysis that supports strategic growth and operational efficiency.</w:t>
      </w:r>
    </w:p>
    <w:p>
      <w:pPr>
        <w:pStyle w:val="BodyText"/>
      </w:pPr>
      <w:r>
        <w:t xml:space="preserve">As a Financial Analyst, I am not only focused on numbers but also on the stories they tell. Whether it’s identifying new revenue streams, mitigating risks, or optimizing resource allocation, I aim to deliver solutions that drive long-term value. My proactive approach and attention to detail have consistently allowed me to exceed expectations in previous roles, and I am excited about the opportunity to bring this same level of dedication to [Company Name].</w:t>
      </w:r>
    </w:p>
    <w:bookmarkEnd w:id="23"/>
    <w:bookmarkStart w:id="2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eager to bring my expertise in financial analysis, combined with my enthusiasm for South Korea’s dynamic economy, to [Company Name]. I am confident that my skills and passion for data-driven decision-making will enable me to make a valuable contribution to your team. Thank you for considering my application. I would be delighted to discuss how my background and vision align with the goals of [Company Name] in a one-on-one conversat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Your Name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nalyst Cover Letter - South Korea Seoul</dc:title>
  <dc:creator/>
  <dc:language>en</dc:language>
  <cp:keywords/>
  <dcterms:created xsi:type="dcterms:W3CDTF">2026-07-24T01:16:00Z</dcterms:created>
  <dcterms:modified xsi:type="dcterms:W3CDTF">2026-07-24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